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D7A" w:rsidRPr="00BF0D7A" w:rsidRDefault="00BF0D7A" w:rsidP="00BF0D7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BF0D7A">
        <w:rPr>
          <w:rFonts w:ascii="Times New Roman" w:hAnsi="Times New Roman" w:cs="Times New Roman"/>
          <w:b/>
          <w:sz w:val="24"/>
          <w:szCs w:val="24"/>
        </w:rPr>
        <w:t>DAFTAR PUSTAKA</w:t>
      </w:r>
      <w:bookmarkEnd w:id="0"/>
    </w:p>
    <w:sectPr w:rsidR="00BF0D7A" w:rsidRPr="00BF0D7A" w:rsidSect="00BF0D7A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S0NDayNDQ1MDE3NzRQ0lEKTi0uzszPAykwrAUAqmNegiwAAAA="/>
  </w:docVars>
  <w:rsids>
    <w:rsidRoot w:val="00BF0D7A"/>
    <w:rsid w:val="00BB5213"/>
    <w:rsid w:val="00BF0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9737D"/>
  <w15:chartTrackingRefBased/>
  <w15:docId w15:val="{BF93B893-8A5B-4450-947A-5DE0FC770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</cp:revision>
  <dcterms:created xsi:type="dcterms:W3CDTF">2018-05-05T11:28:00Z</dcterms:created>
  <dcterms:modified xsi:type="dcterms:W3CDTF">2018-05-05T11:28:00Z</dcterms:modified>
</cp:coreProperties>
</file>